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64043" w14:textId="2DC329BD" w:rsidR="007358B8" w:rsidRPr="007358B8" w:rsidRDefault="007358B8" w:rsidP="007358B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160E5">
        <w:rPr>
          <w:rFonts w:ascii="Times New Roman" w:hAnsi="Times New Roman" w:cs="Times New Roman"/>
          <w:b/>
          <w:bCs/>
          <w:sz w:val="32"/>
          <w:szCs w:val="32"/>
        </w:rPr>
        <w:t>Noise Assisted Image Encryption and Decryption using 2-D Chaotic System</w:t>
      </w:r>
    </w:p>
    <w:p w14:paraId="767FDBDD" w14:textId="38C38BC8" w:rsidR="007358B8" w:rsidRPr="007358B8" w:rsidRDefault="007358B8" w:rsidP="007358B8">
      <w:pPr>
        <w:jc w:val="center"/>
        <w:rPr>
          <w:sz w:val="36"/>
          <w:szCs w:val="36"/>
          <w:u w:val="single"/>
        </w:rPr>
      </w:pPr>
      <w:r w:rsidRPr="007358B8">
        <w:rPr>
          <w:sz w:val="36"/>
          <w:szCs w:val="36"/>
          <w:u w:val="single"/>
        </w:rPr>
        <w:t>CODES</w:t>
      </w:r>
    </w:p>
    <w:p w14:paraId="6A10F4D6" w14:textId="4E2DCFA9" w:rsidR="00B71EAE" w:rsidRPr="00F74150" w:rsidRDefault="00B71EAE" w:rsidP="00B71EAE">
      <w:pPr>
        <w:pStyle w:val="Text"/>
        <w:ind w:firstLine="0"/>
        <w:rPr>
          <w:b/>
          <w:bCs/>
          <w:sz w:val="28"/>
          <w:szCs w:val="28"/>
        </w:rPr>
      </w:pPr>
      <w:r w:rsidRPr="00F74150">
        <w:rPr>
          <w:b/>
          <w:bCs/>
          <w:sz w:val="28"/>
          <w:szCs w:val="28"/>
        </w:rPr>
        <w:t>Figure 2. Bifurcation diagram of parameter c=0.8 for the system</w:t>
      </w:r>
    </w:p>
    <w:p w14:paraId="29CDF1BE" w14:textId="465CE63A" w:rsidR="007358B8" w:rsidRDefault="007358B8" w:rsidP="007358B8">
      <w:pPr>
        <w:pStyle w:val="ListParagraph"/>
        <w:jc w:val="both"/>
        <w:rPr>
          <w:sz w:val="28"/>
        </w:rPr>
      </w:pPr>
    </w:p>
    <w:p w14:paraId="0E5C637A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mi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0.8; </w:t>
      </w:r>
    </w:p>
    <w:p w14:paraId="0960EE4E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ma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1.2; </w:t>
      </w:r>
    </w:p>
    <w:p w14:paraId="66A2D58A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=2.3; </w:t>
      </w:r>
    </w:p>
    <w:p w14:paraId="0FE6F99C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=0.4; </w:t>
      </w:r>
    </w:p>
    <w:p w14:paraId="2B028D6C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0=1; </w:t>
      </w:r>
    </w:p>
    <w:p w14:paraId="1BF8211C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0=0; </w:t>
      </w:r>
    </w:p>
    <w:p w14:paraId="191ADD7B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=1000; </w:t>
      </w:r>
    </w:p>
    <w:p w14:paraId="36AF74E7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ma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1000; </w:t>
      </w:r>
    </w:p>
    <w:p w14:paraId="042484C2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=zeros(jmax+1,1); </w:t>
      </w:r>
    </w:p>
    <w:p w14:paraId="0805BADB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z=zeros(jmax+1,100); </w:t>
      </w:r>
    </w:p>
    <w:p w14:paraId="5EDE15C2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el=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max-cmi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ma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</w:p>
    <w:p w14:paraId="08F5A825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jmax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+1 </w:t>
      </w:r>
    </w:p>
    <w:p w14:paraId="53403FCC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=zeros(n+1,1); </w:t>
      </w:r>
    </w:p>
    <w:p w14:paraId="62DC6354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=zeros(n+1,1); </w:t>
      </w:r>
    </w:p>
    <w:p w14:paraId="3BDB6EC6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=y0; </w:t>
      </w:r>
    </w:p>
    <w:p w14:paraId="6C3572ED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=x0; </w:t>
      </w:r>
    </w:p>
    <w:p w14:paraId="5986D57F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(j)=(j-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*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del+cmi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</w:p>
    <w:p w14:paraId="24B95C74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=t(j); </w:t>
      </w:r>
    </w:p>
    <w:p w14:paraId="761C9685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41C757FD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n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7875F80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F677C21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(i+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a*x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-y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*x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14:paraId="0011D489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(i+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b*x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-c*y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14:paraId="47133761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&gt;400)  </w:t>
      </w:r>
    </w:p>
    <w:p w14:paraId="47405324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z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j,i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-400)=x(i+1); </w:t>
      </w:r>
    </w:p>
    <w:p w14:paraId="09C25776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A1F300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F43C7E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EC15A0E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 (1,1,1); plot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z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.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MarkerSize'</w:t>
      </w:r>
      <w:r>
        <w:rPr>
          <w:rFonts w:ascii="Courier New" w:hAnsi="Courier New" w:cs="Courier New"/>
          <w:color w:val="000000"/>
          <w:sz w:val="20"/>
          <w:szCs w:val="20"/>
        </w:rPr>
        <w:t>,2,</w:t>
      </w:r>
      <w:r>
        <w:rPr>
          <w:rFonts w:ascii="Courier New" w:hAnsi="Courier New" w:cs="Courier New"/>
          <w:color w:val="A020F0"/>
          <w:sz w:val="20"/>
          <w:szCs w:val="20"/>
        </w:rPr>
        <w:t>'color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blu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</w:p>
    <w:p w14:paraId="0AA8B258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c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FontSiz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0)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FontSiz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0) </w:t>
      </w:r>
    </w:p>
    <w:p w14:paraId="04CE89B4" w14:textId="77777777" w:rsidR="00F74150" w:rsidRDefault="00F74150" w:rsidP="00F74150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Bifurcation diagram for the new Chaotic Map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</w:p>
    <w:p w14:paraId="039EDC06" w14:textId="77777777" w:rsidR="00CA30EA" w:rsidRDefault="00CA30EA" w:rsidP="007358B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1DB0B0DD" w14:textId="77777777" w:rsidR="00CA30EA" w:rsidRDefault="00CA30EA" w:rsidP="00A81FD6">
      <w:pPr>
        <w:pStyle w:val="Text"/>
        <w:ind w:firstLine="0"/>
      </w:pPr>
    </w:p>
    <w:p w14:paraId="15546ADE" w14:textId="17029298" w:rsidR="005161E2" w:rsidRPr="005161E2" w:rsidRDefault="005161E2" w:rsidP="005161E2">
      <w:pPr>
        <w:pStyle w:val="Text"/>
        <w:ind w:firstLine="0"/>
        <w:rPr>
          <w:b/>
          <w:bCs/>
          <w:sz w:val="28"/>
          <w:szCs w:val="28"/>
        </w:rPr>
      </w:pPr>
      <w:r w:rsidRPr="005161E2">
        <w:rPr>
          <w:b/>
          <w:bCs/>
          <w:sz w:val="28"/>
          <w:szCs w:val="28"/>
        </w:rPr>
        <w:t>Figure 4. Time domain plot of noise signal</w:t>
      </w:r>
    </w:p>
    <w:p w14:paraId="57884C7F" w14:textId="77777777" w:rsidR="00CA30EA" w:rsidRPr="00CA30EA" w:rsidRDefault="00CA30EA" w:rsidP="00CA30EA">
      <w:pPr>
        <w:pStyle w:val="Text"/>
        <w:ind w:left="720" w:firstLine="0"/>
        <w:rPr>
          <w:sz w:val="28"/>
          <w:szCs w:val="28"/>
        </w:rPr>
      </w:pPr>
    </w:p>
    <w:p w14:paraId="0B2F4A48" w14:textId="77777777" w:rsidR="00CA30EA" w:rsidRPr="00CA30EA" w:rsidRDefault="007358B8" w:rsidP="00CA30EA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sz w:val="24"/>
          <w:szCs w:val="24"/>
        </w:rPr>
      </w:pPr>
      <w:r w:rsidRPr="007358B8">
        <w:rPr>
          <w:rFonts w:ascii="Courier New" w:hAnsi="Courier New" w:cs="Courier New"/>
          <w:sz w:val="20"/>
          <w:szCs w:val="20"/>
        </w:rPr>
        <w:t xml:space="preserve"> </w:t>
      </w:r>
      <w:r w:rsidR="00CA30EA" w:rsidRPr="00CA30EA">
        <w:rPr>
          <w:rFonts w:ascii="Courier New" w:hAnsi="Courier New" w:cs="Courier New"/>
          <w:sz w:val="24"/>
          <w:szCs w:val="24"/>
        </w:rPr>
        <w:t xml:space="preserve">t = </w:t>
      </w:r>
      <w:proofErr w:type="gramStart"/>
      <w:r w:rsidR="00CA30EA" w:rsidRPr="00CA30EA">
        <w:rPr>
          <w:rFonts w:ascii="Courier New" w:hAnsi="Courier New" w:cs="Courier New"/>
          <w:sz w:val="24"/>
          <w:szCs w:val="24"/>
        </w:rPr>
        <w:t>0:pi</w:t>
      </w:r>
      <w:proofErr w:type="gramEnd"/>
      <w:r w:rsidR="00CA30EA" w:rsidRPr="00CA30EA">
        <w:rPr>
          <w:rFonts w:ascii="Courier New" w:hAnsi="Courier New" w:cs="Courier New"/>
          <w:sz w:val="24"/>
          <w:szCs w:val="24"/>
        </w:rPr>
        <w:t>/100:50;</w:t>
      </w:r>
    </w:p>
    <w:p w14:paraId="3041676D" w14:textId="77777777" w:rsidR="00CA30EA" w:rsidRPr="00CA30EA" w:rsidRDefault="00CA30EA" w:rsidP="00CA30EA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sz w:val="24"/>
          <w:szCs w:val="24"/>
        </w:rPr>
      </w:pPr>
      <w:r w:rsidRPr="00CA30EA">
        <w:rPr>
          <w:rFonts w:ascii="Courier New" w:hAnsi="Courier New" w:cs="Courier New"/>
          <w:sz w:val="24"/>
          <w:szCs w:val="24"/>
        </w:rPr>
        <w:t xml:space="preserve"> x =1*</w:t>
      </w:r>
      <w:proofErr w:type="spellStart"/>
      <w:r w:rsidRPr="00CA30EA">
        <w:rPr>
          <w:rFonts w:ascii="Courier New" w:hAnsi="Courier New" w:cs="Courier New"/>
          <w:sz w:val="24"/>
          <w:szCs w:val="24"/>
        </w:rPr>
        <w:t>randn</w:t>
      </w:r>
      <w:proofErr w:type="spellEnd"/>
      <w:r w:rsidRPr="00CA30EA">
        <w:rPr>
          <w:rFonts w:ascii="Courier New" w:hAnsi="Courier New" w:cs="Courier New"/>
          <w:sz w:val="24"/>
          <w:szCs w:val="24"/>
        </w:rPr>
        <w:t>(size(t));</w:t>
      </w:r>
    </w:p>
    <w:p w14:paraId="58298E13" w14:textId="77777777" w:rsidR="00CA30EA" w:rsidRPr="00CA30EA" w:rsidRDefault="00CA30EA" w:rsidP="00CA30EA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sz w:val="24"/>
          <w:szCs w:val="24"/>
        </w:rPr>
      </w:pPr>
      <w:r w:rsidRPr="00CA30EA">
        <w:rPr>
          <w:rFonts w:ascii="Courier New" w:hAnsi="Courier New" w:cs="Courier New"/>
          <w:sz w:val="24"/>
          <w:szCs w:val="24"/>
        </w:rPr>
        <w:t xml:space="preserve"> plot(</w:t>
      </w:r>
      <w:proofErr w:type="spellStart"/>
      <w:proofErr w:type="gramStart"/>
      <w:r w:rsidRPr="00CA30EA">
        <w:rPr>
          <w:rFonts w:ascii="Courier New" w:hAnsi="Courier New" w:cs="Courier New"/>
          <w:sz w:val="24"/>
          <w:szCs w:val="24"/>
        </w:rPr>
        <w:t>t,x</w:t>
      </w:r>
      <w:proofErr w:type="spellEnd"/>
      <w:proofErr w:type="gramEnd"/>
      <w:r w:rsidRPr="00CA30EA">
        <w:rPr>
          <w:rFonts w:ascii="Courier New" w:hAnsi="Courier New" w:cs="Courier New"/>
          <w:sz w:val="24"/>
          <w:szCs w:val="24"/>
        </w:rPr>
        <w:t>)</w:t>
      </w:r>
    </w:p>
    <w:p w14:paraId="4D3C41B3" w14:textId="77777777" w:rsidR="00CA30EA" w:rsidRPr="00CA30EA" w:rsidRDefault="00CA30EA" w:rsidP="00CA30EA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sz w:val="24"/>
          <w:szCs w:val="24"/>
        </w:rPr>
      </w:pPr>
      <w:r w:rsidRPr="00CA30EA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CA30EA">
        <w:rPr>
          <w:rFonts w:ascii="Courier New" w:hAnsi="Courier New" w:cs="Courier New"/>
          <w:sz w:val="24"/>
          <w:szCs w:val="24"/>
        </w:rPr>
        <w:t>xlabel</w:t>
      </w:r>
      <w:proofErr w:type="spellEnd"/>
      <w:r w:rsidRPr="00CA30EA">
        <w:rPr>
          <w:rFonts w:ascii="Courier New" w:hAnsi="Courier New" w:cs="Courier New"/>
          <w:sz w:val="24"/>
          <w:szCs w:val="24"/>
        </w:rPr>
        <w:t>('Time(</w:t>
      </w:r>
      <w:proofErr w:type="spellStart"/>
      <w:r w:rsidRPr="00CA30EA">
        <w:rPr>
          <w:rFonts w:ascii="Courier New" w:hAnsi="Courier New" w:cs="Courier New"/>
          <w:sz w:val="24"/>
          <w:szCs w:val="24"/>
        </w:rPr>
        <w:t>ms</w:t>
      </w:r>
      <w:proofErr w:type="spellEnd"/>
      <w:r w:rsidRPr="00CA30EA">
        <w:rPr>
          <w:rFonts w:ascii="Courier New" w:hAnsi="Courier New" w:cs="Courier New"/>
          <w:sz w:val="24"/>
          <w:szCs w:val="24"/>
        </w:rPr>
        <w:t xml:space="preserve">)'), </w:t>
      </w:r>
      <w:proofErr w:type="spellStart"/>
      <w:r w:rsidRPr="00CA30EA">
        <w:rPr>
          <w:rFonts w:ascii="Courier New" w:hAnsi="Courier New" w:cs="Courier New"/>
          <w:sz w:val="24"/>
          <w:szCs w:val="24"/>
        </w:rPr>
        <w:t>ylabel</w:t>
      </w:r>
      <w:proofErr w:type="spellEnd"/>
      <w:r w:rsidRPr="00CA30EA">
        <w:rPr>
          <w:rFonts w:ascii="Courier New" w:hAnsi="Courier New" w:cs="Courier New"/>
          <w:sz w:val="24"/>
          <w:szCs w:val="24"/>
        </w:rPr>
        <w:t xml:space="preserve">('Amplitude') </w:t>
      </w:r>
    </w:p>
    <w:p w14:paraId="199D33D7" w14:textId="059E35F2" w:rsidR="005161E2" w:rsidRPr="00A81FD6" w:rsidRDefault="00CA30EA" w:rsidP="00A81FD6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</w:t>
      </w:r>
      <w:proofErr w:type="gramStart"/>
      <w:r w:rsidRPr="00CA30EA">
        <w:rPr>
          <w:rFonts w:ascii="Courier New" w:hAnsi="Courier New" w:cs="Courier New"/>
          <w:sz w:val="24"/>
          <w:szCs w:val="24"/>
        </w:rPr>
        <w:t>title(</w:t>
      </w:r>
      <w:proofErr w:type="gramEnd"/>
      <w:r w:rsidRPr="00CA30EA">
        <w:rPr>
          <w:rFonts w:ascii="Courier New" w:hAnsi="Courier New" w:cs="Courier New"/>
          <w:sz w:val="24"/>
          <w:szCs w:val="24"/>
        </w:rPr>
        <w:t xml:space="preserve">'Time domain plot of noise signal') </w:t>
      </w:r>
    </w:p>
    <w:p w14:paraId="0CB742A7" w14:textId="79C50E54" w:rsidR="007358B8" w:rsidRPr="00CA30EA" w:rsidRDefault="007358B8" w:rsidP="00CA30EA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sz w:val="24"/>
          <w:szCs w:val="24"/>
        </w:rPr>
      </w:pPr>
    </w:p>
    <w:p w14:paraId="206A8AB8" w14:textId="34F8291F" w:rsidR="00423C90" w:rsidRDefault="00423C90" w:rsidP="00423C90">
      <w:pPr>
        <w:pStyle w:val="Text"/>
        <w:ind w:firstLine="0"/>
        <w:rPr>
          <w:b/>
          <w:bCs/>
          <w:sz w:val="28"/>
          <w:szCs w:val="28"/>
        </w:rPr>
      </w:pPr>
      <w:r w:rsidRPr="005161E2">
        <w:rPr>
          <w:b/>
          <w:bCs/>
          <w:sz w:val="28"/>
          <w:szCs w:val="28"/>
        </w:rPr>
        <w:t>Figure 5. The Lyapunov exponent of the system</w:t>
      </w:r>
      <w:r>
        <w:rPr>
          <w:b/>
          <w:bCs/>
          <w:sz w:val="28"/>
          <w:szCs w:val="28"/>
        </w:rPr>
        <w:t xml:space="preserve"> </w:t>
      </w:r>
    </w:p>
    <w:p w14:paraId="3B82C468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bookmarkStart w:id="0" w:name="_Hlk79857051"/>
      <w:r>
        <w:rPr>
          <w:rFonts w:ascii="Courier New" w:hAnsi="Courier New" w:cs="Courier New"/>
          <w:color w:val="000000"/>
          <w:sz w:val="20"/>
          <w:szCs w:val="20"/>
        </w:rPr>
        <w:t xml:space="preserve">figure (2) </w:t>
      </w:r>
    </w:p>
    <w:p w14:paraId="22B59396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l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AEBB81C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mar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zero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,4800); </w:t>
      </w:r>
    </w:p>
    <w:p w14:paraId="3002E31D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yappmar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zero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,4800); </w:t>
      </w:r>
    </w:p>
    <w:p w14:paraId="79CF9A4F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= 2.3; </w:t>
      </w:r>
    </w:p>
    <w:p w14:paraId="2C5FD38B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b= 0.4;</w:t>
      </w:r>
    </w:p>
    <w:p w14:paraId="7343454C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:4800; </w:t>
      </w:r>
    </w:p>
    <w:p w14:paraId="76C67196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c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/ 3200 -1; </w:t>
      </w:r>
    </w:p>
    <w:p w14:paraId="360086CC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mar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=c; </w:t>
      </w:r>
    </w:p>
    <w:p w14:paraId="4D400AF6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c=a-b; </w:t>
      </w:r>
    </w:p>
    <w:p w14:paraId="2CF16AD1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0 = 0.01; </w:t>
      </w:r>
    </w:p>
    <w:p w14:paraId="449B9989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x1 = 0; </w:t>
      </w:r>
    </w:p>
    <w:p w14:paraId="205DECCC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y1 = 0; </w:t>
      </w:r>
    </w:p>
    <w:p w14:paraId="4E520149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x2 = 0; </w:t>
      </w:r>
    </w:p>
    <w:p w14:paraId="3B0829AF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y2 = d0; </w:t>
      </w:r>
    </w:p>
    <w:p w14:paraId="4333E216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su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</w:p>
    <w:p w14:paraId="387532B8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 = 1:32100 </w:t>
      </w:r>
    </w:p>
    <w:p w14:paraId="032796B0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x1new = a * x1 - x1 * y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 ;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0CC8940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1 = x1; </w:t>
      </w:r>
    </w:p>
    <w:p w14:paraId="61BA0F47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x1 = x1new; </w:t>
      </w:r>
    </w:p>
    <w:p w14:paraId="39E8FC06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x2new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=  b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* x1 - c * y2; </w:t>
      </w:r>
    </w:p>
    <w:p w14:paraId="3A1934DE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2 = x2; </w:t>
      </w:r>
    </w:p>
    <w:p w14:paraId="740DF572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x2 = x2new; </w:t>
      </w:r>
    </w:p>
    <w:p w14:paraId="568E1D95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d1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qr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(x2 - x1) ^ 2 + (y2 - y1) ^ 2); </w:t>
      </w:r>
    </w:p>
    <w:p w14:paraId="2511D10C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x2 = x1 + (d0 / d1) * (x2 - x1); </w:t>
      </w:r>
    </w:p>
    <w:p w14:paraId="378D6CC3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2 = y1 + (d0 / d1) * (y2 - y1); </w:t>
      </w:r>
    </w:p>
    <w:p w14:paraId="47923F8B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 &gt; 100 </w:t>
      </w:r>
    </w:p>
    <w:p w14:paraId="509C9502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su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su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log2(d1 / d0); </w:t>
      </w:r>
    </w:p>
    <w:p w14:paraId="220D3B94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70B36C0A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E449C37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</w:p>
    <w:p w14:paraId="1929C911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731357E8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su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/ (j - 101); </w:t>
      </w:r>
    </w:p>
    <w:p w14:paraId="48204B1A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9EE0CF9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yappmar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=le; </w:t>
      </w:r>
    </w:p>
    <w:p w14:paraId="5C746ED8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9CD2BC2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F14A2C4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5B52B9E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257343F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67C4BA7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 (1,1,1); plot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mark,lyappmark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.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MarkerSize'</w:t>
      </w:r>
      <w:r>
        <w:rPr>
          <w:rFonts w:ascii="Courier New" w:hAnsi="Courier New" w:cs="Courier New"/>
          <w:color w:val="000000"/>
          <w:sz w:val="20"/>
          <w:szCs w:val="20"/>
        </w:rPr>
        <w:t>,4,</w:t>
      </w:r>
      <w:r>
        <w:rPr>
          <w:rFonts w:ascii="Courier New" w:hAnsi="Courier New" w:cs="Courier New"/>
          <w:color w:val="A020F0"/>
          <w:sz w:val="20"/>
          <w:szCs w:val="20"/>
        </w:rPr>
        <w:t>'color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blu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14:paraId="396EF566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c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FontSiz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0)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FontSiz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0) </w:t>
      </w:r>
    </w:p>
    <w:p w14:paraId="70C91894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Lyapunov Exponents for the new Chaotic System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</w:p>
    <w:p w14:paraId="6DC0CD64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xi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[-0.5 0.5 1 -2]) </w:t>
      </w:r>
    </w:p>
    <w:p w14:paraId="18945743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0DE46867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bookmarkEnd w:id="0"/>
    <w:p w14:paraId="0E8600B4" w14:textId="77777777" w:rsidR="00A81FD6" w:rsidRDefault="00A81FD6" w:rsidP="00A81FD6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</w:p>
    <w:p w14:paraId="2982A14D" w14:textId="1372C252" w:rsidR="00FC542E" w:rsidRDefault="00FC542E" w:rsidP="00423C90">
      <w:pPr>
        <w:pStyle w:val="Text"/>
        <w:ind w:firstLine="0"/>
        <w:rPr>
          <w:b/>
          <w:bCs/>
          <w:sz w:val="28"/>
          <w:szCs w:val="28"/>
        </w:rPr>
      </w:pPr>
    </w:p>
    <w:p w14:paraId="442A9D23" w14:textId="607DBB96" w:rsidR="00FC542E" w:rsidRDefault="00FC542E" w:rsidP="00FC542E">
      <w:pPr>
        <w:pStyle w:val="Heading1"/>
        <w:numPr>
          <w:ilvl w:val="0"/>
          <w:numId w:val="0"/>
        </w:numPr>
        <w:jc w:val="left"/>
        <w:rPr>
          <w:b/>
          <w:bCs/>
          <w:sz w:val="28"/>
          <w:szCs w:val="28"/>
          <w:lang w:val="en-IN"/>
        </w:rPr>
      </w:pPr>
      <w:bookmarkStart w:id="1" w:name="_Hlk17104037"/>
      <w:r w:rsidRPr="00FC542E">
        <w:rPr>
          <w:b/>
          <w:bCs/>
          <w:sz w:val="28"/>
          <w:szCs w:val="28"/>
          <w:lang w:val="en-IN"/>
        </w:rPr>
        <w:t>SIMULATION RESULTS</w:t>
      </w:r>
    </w:p>
    <w:p w14:paraId="52926007" w14:textId="547AD405" w:rsidR="00FC542E" w:rsidRDefault="00FC542E" w:rsidP="00FC542E">
      <w:pPr>
        <w:rPr>
          <w:lang w:eastAsia="x-none" w:bidi="ar-SA"/>
        </w:rPr>
      </w:pPr>
    </w:p>
    <w:p w14:paraId="77E2AEC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function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varargou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= final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varargi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)</w:t>
      </w:r>
    </w:p>
    <w:p w14:paraId="4E58B48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gui_Singleto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= 1;</w:t>
      </w:r>
    </w:p>
    <w:p w14:paraId="3C1298F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gui_State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struct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_Name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',      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mfilename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...</w:t>
      </w:r>
    </w:p>
    <w:p w14:paraId="3082906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               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_Singleton</w:t>
      </w:r>
      <w:proofErr w:type="spellEnd"/>
      <w:proofErr w:type="gramStart"/>
      <w:r w:rsidRPr="00FC542E">
        <w:rPr>
          <w:rFonts w:ascii="Courier New" w:hAnsi="Courier New" w:cs="Courier New"/>
          <w:sz w:val="20"/>
          <w:szCs w:val="20"/>
        </w:rPr>
        <w:t xml:space="preserve">', 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_Singleto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...</w:t>
      </w:r>
    </w:p>
    <w:p w14:paraId="1BEB598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               '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gui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_OpeningFc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 @final_OpeningFcn, ...</w:t>
      </w:r>
    </w:p>
    <w:p w14:paraId="2ED63EC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               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_OutputFcn</w:t>
      </w:r>
      <w:proofErr w:type="spellEnd"/>
      <w:proofErr w:type="gramStart"/>
      <w:r w:rsidRPr="00FC542E">
        <w:rPr>
          <w:rFonts w:ascii="Courier New" w:hAnsi="Courier New" w:cs="Courier New"/>
          <w:sz w:val="20"/>
          <w:szCs w:val="20"/>
        </w:rPr>
        <w:t>',  @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final_OutputFcn, ...</w:t>
      </w:r>
    </w:p>
    <w:p w14:paraId="6C33FF2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               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_LayoutFcn</w:t>
      </w:r>
      <w:proofErr w:type="spellEnd"/>
      <w:proofErr w:type="gramStart"/>
      <w:r w:rsidRPr="00FC542E">
        <w:rPr>
          <w:rFonts w:ascii="Courier New" w:hAnsi="Courier New" w:cs="Courier New"/>
          <w:sz w:val="20"/>
          <w:szCs w:val="20"/>
        </w:rPr>
        <w:t>',  [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] , ...</w:t>
      </w:r>
    </w:p>
    <w:p w14:paraId="21CFB23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               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_Callback</w:t>
      </w:r>
      <w:proofErr w:type="spellEnd"/>
      <w:proofErr w:type="gramStart"/>
      <w:r w:rsidRPr="00FC542E">
        <w:rPr>
          <w:rFonts w:ascii="Courier New" w:hAnsi="Courier New" w:cs="Courier New"/>
          <w:sz w:val="20"/>
          <w:szCs w:val="20"/>
        </w:rPr>
        <w:t xml:space="preserve">',   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[]);</w:t>
      </w:r>
    </w:p>
    <w:p w14:paraId="37F3B89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nargi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cha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varargi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{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})</w:t>
      </w:r>
    </w:p>
    <w:p w14:paraId="1BFCB0C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_State.gui_Callback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= str2func(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varargi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{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});</w:t>
      </w:r>
    </w:p>
    <w:p w14:paraId="48167FC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223206E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lastRenderedPageBreak/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nargout</w:t>
      </w:r>
      <w:proofErr w:type="spellEnd"/>
    </w:p>
    <w:p w14:paraId="743FE2E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[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varargou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{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1:nargou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}] =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_mainfc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_State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varargi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{:});</w:t>
      </w:r>
    </w:p>
    <w:p w14:paraId="51F06B9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lse</w:t>
      </w:r>
    </w:p>
    <w:p w14:paraId="0F5D732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gui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mainfc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gui_State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varargi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{:});</w:t>
      </w:r>
    </w:p>
    <w:p w14:paraId="0F166D9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6A7700F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26CC5A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function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final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OpeningFc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handles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varargi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)</w:t>
      </w:r>
    </w:p>
    <w:p w14:paraId="51E804F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output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4D135B7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s=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ones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300,300);</w:t>
      </w:r>
    </w:p>
    <w:p w14:paraId="7AA88EA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);</w:t>
      </w:r>
    </w:p>
    <w:p w14:paraId="2F74FC1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ss);</w:t>
      </w:r>
    </w:p>
    <w:p w14:paraId="35F73E4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2);</w:t>
      </w:r>
    </w:p>
    <w:p w14:paraId="691D917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ss);</w:t>
      </w:r>
    </w:p>
    <w:p w14:paraId="2E629AB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3);</w:t>
      </w:r>
    </w:p>
    <w:p w14:paraId="17D6041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ss);</w:t>
      </w:r>
    </w:p>
    <w:p w14:paraId="0867ED9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4);</w:t>
      </w:r>
    </w:p>
    <w:p w14:paraId="1613017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ss);</w:t>
      </w:r>
    </w:p>
    <w:p w14:paraId="722C07D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5);</w:t>
      </w:r>
    </w:p>
    <w:p w14:paraId="1E36E77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ss);</w:t>
      </w:r>
    </w:p>
    <w:p w14:paraId="3B5A274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6);</w:t>
      </w:r>
    </w:p>
    <w:p w14:paraId="0CA1BC5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ss);</w:t>
      </w:r>
    </w:p>
    <w:p w14:paraId="33C31E8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gui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;</w:t>
      </w:r>
    </w:p>
    <w:p w14:paraId="5F76575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A007C1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function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varargou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final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OutputFc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handles) </w:t>
      </w:r>
    </w:p>
    <w:p w14:paraId="5FA56B0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varargou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{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1} =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andles.outpu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6806C75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71B88B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pushbutton1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2657A77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 = g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2,'string');   % Any Integer Value</w:t>
      </w:r>
    </w:p>
    <w:p w14:paraId="0BC0972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meth='SHA-256';</w:t>
      </w:r>
    </w:p>
    <w:p w14:paraId="7672ECC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 = hash(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a,meth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);      % Hash Value Generation for H using SHA-256</w:t>
      </w:r>
    </w:p>
    <w:p w14:paraId="31F3ABE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3,'string',h);</w:t>
      </w:r>
    </w:p>
    <w:p w14:paraId="6C16633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handles.h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=h;</w:t>
      </w:r>
    </w:p>
    <w:p w14:paraId="31E8BB2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gui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;</w:t>
      </w:r>
    </w:p>
    <w:p w14:paraId="485F909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539F1A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radiobutton6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6AF776F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NS =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wgn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1000,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1,-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6,'complex');</w:t>
      </w:r>
    </w:p>
    <w:p w14:paraId="329CCF6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NS1= 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var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NS);</w:t>
      </w:r>
    </w:p>
    <w:p w14:paraId="44CCA5A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4,'string',NS1);</w:t>
      </w:r>
    </w:p>
    <w:p w14:paraId="79FC340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andles.NS1=NS1;</w:t>
      </w:r>
    </w:p>
    <w:p w14:paraId="5B652FD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gui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;</w:t>
      </w:r>
    </w:p>
    <w:p w14:paraId="53E8F43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AEEBDA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radiobutton2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23EE5BF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=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andles.h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0A4A608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NS1=handles.NS1;</w:t>
      </w:r>
    </w:p>
    <w:p w14:paraId="6266006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1=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:14);</w:t>
      </w:r>
    </w:p>
    <w:p w14:paraId="7E2AFFD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2=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5:28);</w:t>
      </w:r>
    </w:p>
    <w:p w14:paraId="52A65F7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3=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29:42);</w:t>
      </w:r>
    </w:p>
    <w:p w14:paraId="53A9D35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xo=NS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1.*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(mod(hex2dec(H1),512));  %%  512 size used based on plain image size</w:t>
      </w:r>
    </w:p>
    <w:p w14:paraId="351C97E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6,'string',xo);</w:t>
      </w:r>
    </w:p>
    <w:p w14:paraId="24FC4BB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yo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=NS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1.*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(mod(hex2dec(H2),512));</w:t>
      </w:r>
    </w:p>
    <w:p w14:paraId="7DF17A4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7,'string',yo);</w:t>
      </w:r>
    </w:p>
    <w:p w14:paraId="33EDDF7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zo=40+(NS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1.*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(mod(hex2dec(H3),512)));</w:t>
      </w:r>
    </w:p>
    <w:p w14:paraId="47A2F66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8,'string',zo);</w:t>
      </w:r>
    </w:p>
    <w:p w14:paraId="51D3B84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xo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=xo;</w:t>
      </w:r>
    </w:p>
    <w:p w14:paraId="4250E34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yo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=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yo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342C7EE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zo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=zo;</w:t>
      </w:r>
    </w:p>
    <w:p w14:paraId="2A0C2DE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gui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;</w:t>
      </w:r>
    </w:p>
    <w:p w14:paraId="304A625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0AB98D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radiobutton3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421460C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lastRenderedPageBreak/>
        <w:t>c=0.8;</w:t>
      </w:r>
    </w:p>
    <w:p w14:paraId="22D0995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9,'string',c);</w:t>
      </w:r>
    </w:p>
    <w:p w14:paraId="3798690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d=4;</w:t>
      </w:r>
    </w:p>
    <w:p w14:paraId="6D027FD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3,'string',d);</w:t>
      </w:r>
    </w:p>
    <w:p w14:paraId="13EE774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a=2.3; </w:t>
      </w:r>
    </w:p>
    <w:p w14:paraId="3E63A0E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4,'string',a);</w:t>
      </w:r>
    </w:p>
    <w:p w14:paraId="0F20DF9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b=0.4;</w:t>
      </w:r>
    </w:p>
    <w:p w14:paraId="7B2F631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5,'string',b);</w:t>
      </w:r>
    </w:p>
    <w:p w14:paraId="63FA9B5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02634D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handles.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=c;</w:t>
      </w:r>
    </w:p>
    <w:p w14:paraId="74C60CF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a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=a;</w:t>
      </w:r>
    </w:p>
    <w:p w14:paraId="6CEB8EE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b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=b;</w:t>
      </w:r>
    </w:p>
    <w:p w14:paraId="23D54E6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d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=d;</w:t>
      </w:r>
    </w:p>
    <w:p w14:paraId="492D278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452074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gui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;</w:t>
      </w:r>
    </w:p>
    <w:p w14:paraId="39EF546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D8643D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radiobutton4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12E681E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=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andles.h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3013389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NS1=handles.NS1;</w:t>
      </w:r>
    </w:p>
    <w:p w14:paraId="6C6FBED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5=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57:64);</w:t>
      </w:r>
    </w:p>
    <w:p w14:paraId="15FA30B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n1=(NS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1.*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(mod(hex2dec(H5),512)))*10000;</w:t>
      </w:r>
    </w:p>
    <w:p w14:paraId="3A2B2C2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no=500+(mod(n1,1000));</w:t>
      </w:r>
    </w:p>
    <w:p w14:paraId="2549A7F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et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edit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0,'string',no);</w:t>
      </w:r>
    </w:p>
    <w:p w14:paraId="15BC7EE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andles.no=no;</w:t>
      </w:r>
    </w:p>
    <w:p w14:paraId="7B5C254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gui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;</w:t>
      </w:r>
    </w:p>
    <w:p w14:paraId="190FD13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EDA078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radiobutton5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5D5F394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xo=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xo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292643D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yo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=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yo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3C04AB0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zo=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zo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1A21056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c=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andles.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7FDA0C0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=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a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6B0D265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b=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b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7283B1F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d=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d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414E2D2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no=handles.no;</w:t>
      </w:r>
    </w:p>
    <w:p w14:paraId="6F276A2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h=0.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 xml:space="preserve">008911;   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%% It is given in base paper</w:t>
      </w:r>
    </w:p>
    <w:p w14:paraId="5620B92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hoti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State</w:t>
      </w:r>
    </w:p>
    <w:p w14:paraId="406BFC9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9C5E42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XX=(a.*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xo)-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xo.*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yo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)/100; </w:t>
      </w:r>
    </w:p>
    <w:p w14:paraId="07CE87F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YY=(b.*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xo)-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c.*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yo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)/100;</w:t>
      </w:r>
    </w:p>
    <w:p w14:paraId="1942890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t3=(c.*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zo)+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d.*xo^2);</w:t>
      </w:r>
    </w:p>
    <w:p w14:paraId="288FFF9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ZZ=(zo+(h*t3))/100;</w:t>
      </w:r>
    </w:p>
    <w:p w14:paraId="374D8EE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X1=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randi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[0 255],512,512);        %%  512*512 size used based on plain image size</w:t>
      </w:r>
    </w:p>
    <w:p w14:paraId="357063E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X=XX+X1;</w:t>
      </w:r>
    </w:p>
    <w:p w14:paraId="33B6486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1);</w:t>
      </w:r>
    </w:p>
    <w:p w14:paraId="7305427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uint8(X));</w:t>
      </w:r>
    </w:p>
    <w:p w14:paraId="2BD3599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gramStart"/>
      <w:r w:rsidRPr="00FC542E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'Sequence X');</w:t>
      </w:r>
    </w:p>
    <w:p w14:paraId="6620129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Y=YY+X1;</w:t>
      </w:r>
    </w:p>
    <w:p w14:paraId="777577C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2);</w:t>
      </w:r>
    </w:p>
    <w:p w14:paraId="7080059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uint8(Y));</w:t>
      </w:r>
    </w:p>
    <w:p w14:paraId="7A639A5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gramStart"/>
      <w:r w:rsidRPr="00FC542E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'Sequence Y');</w:t>
      </w:r>
    </w:p>
    <w:p w14:paraId="5A25F59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Z=ZZ+X1;</w:t>
      </w:r>
    </w:p>
    <w:p w14:paraId="7D4C96C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3);</w:t>
      </w:r>
    </w:p>
    <w:p w14:paraId="7E4104B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uint8(X));</w:t>
      </w:r>
    </w:p>
    <w:p w14:paraId="1F5FCC8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gramStart"/>
      <w:r w:rsidRPr="00FC542E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'Sequence Z');</w:t>
      </w:r>
    </w:p>
    <w:p w14:paraId="3937543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save('initialvalues.mat','xo','yo','zo','c','no','X1');</w:t>
      </w:r>
    </w:p>
    <w:p w14:paraId="1AA628F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r w:rsidRPr="00FC542E">
        <w:rPr>
          <w:rFonts w:ascii="Courier New" w:hAnsi="Courier New" w:cs="Courier New"/>
          <w:sz w:val="20"/>
          <w:szCs w:val="20"/>
        </w:rPr>
        <w:t>handles.X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=X;</w:t>
      </w:r>
    </w:p>
    <w:p w14:paraId="737DFF3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Y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=Y;</w:t>
      </w:r>
    </w:p>
    <w:p w14:paraId="43B4D45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handles.Z</w:t>
      </w:r>
      <w:proofErr w:type="spellEnd"/>
      <w:proofErr w:type="gramEnd"/>
      <w:r w:rsidRPr="00FC542E">
        <w:rPr>
          <w:rFonts w:ascii="Courier New" w:hAnsi="Courier New" w:cs="Courier New"/>
          <w:sz w:val="20"/>
          <w:szCs w:val="20"/>
        </w:rPr>
        <w:t>=Z;</w:t>
      </w:r>
    </w:p>
    <w:p w14:paraId="0B440FD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lastRenderedPageBreak/>
        <w:t>gui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;</w:t>
      </w:r>
    </w:p>
    <w:p w14:paraId="4D21527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265C6D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58A32F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radiobutton1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01D2408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X=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andles.X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7A01DB6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Y=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andles.Y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344BA56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Z=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andles.Z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;</w:t>
      </w:r>
    </w:p>
    <w:p w14:paraId="5515A28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A0A13A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_alpha = 0.95; % signal gain </w:t>
      </w:r>
    </w:p>
    <w:p w14:paraId="2F9FCC8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075092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X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=alpha*X;</w:t>
      </w:r>
    </w:p>
    <w:p w14:paraId="44EC7E3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4);</w:t>
      </w:r>
    </w:p>
    <w:p w14:paraId="3FB329D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uint8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X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));</w:t>
      </w:r>
    </w:p>
    <w:p w14:paraId="575A2FB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'Sequence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X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;</w:t>
      </w:r>
    </w:p>
    <w:p w14:paraId="39E497C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19F9E8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Yg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=alpha*Y;</w:t>
      </w:r>
    </w:p>
    <w:p w14:paraId="3390CCA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5);</w:t>
      </w:r>
    </w:p>
    <w:p w14:paraId="5508CE7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uint8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Yg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));</w:t>
      </w:r>
    </w:p>
    <w:p w14:paraId="4DE52E8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'Sequence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Yg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;</w:t>
      </w:r>
    </w:p>
    <w:p w14:paraId="6C36CA9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D06924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Zb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=alpha*Z;</w:t>
      </w:r>
    </w:p>
    <w:p w14:paraId="50270AE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axes(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handles.axes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>6);</w:t>
      </w:r>
    </w:p>
    <w:p w14:paraId="04DA40F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mshow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uint8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Zb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));</w:t>
      </w:r>
    </w:p>
    <w:p w14:paraId="43FA558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title(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'Sequence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Zb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;</w:t>
      </w:r>
    </w:p>
    <w:p w14:paraId="75AF550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25D266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save('TS.mat'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X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Yg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Zb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;</w:t>
      </w:r>
    </w:p>
    <w:p w14:paraId="2A98622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2F9D58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58226D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Update handles structure</w:t>
      </w:r>
    </w:p>
    <w:p w14:paraId="5D19BF4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gui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;</w:t>
      </w:r>
    </w:p>
    <w:p w14:paraId="3FCCF71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52F17F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AB697C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2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79E9603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2 (see GCBO)</w:t>
      </w:r>
    </w:p>
    <w:p w14:paraId="091E182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6291136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72A1B5E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0CC18D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2 as text</w:t>
      </w:r>
    </w:p>
    <w:p w14:paraId="70E1B35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2 as a double</w:t>
      </w:r>
    </w:p>
    <w:p w14:paraId="1DA901A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7B0DAE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6CAA01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366C79F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2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7A90740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2 (see GCBO)</w:t>
      </w:r>
    </w:p>
    <w:p w14:paraId="12C0860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7EE20DF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413E6D4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2F357F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1C82A5C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5B1D9CB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1A126D9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500290B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0D76C76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0CC64C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C420BA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CC5700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3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6D67105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lastRenderedPageBreak/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3 (see GCBO)</w:t>
      </w:r>
    </w:p>
    <w:p w14:paraId="25EA86C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3141BB3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41B8F46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F857DD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3 as text</w:t>
      </w:r>
    </w:p>
    <w:p w14:paraId="6F3A950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3 as a double</w:t>
      </w:r>
    </w:p>
    <w:p w14:paraId="3574E0A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FDC154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92A1D9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7FBEE66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3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599ACDF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3 (see GCBO)</w:t>
      </w:r>
    </w:p>
    <w:p w14:paraId="22DD86C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278863A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3663AB9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8BAF3A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2723580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11F46A5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689F8F9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4C54C92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6BB6D96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0C0242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636F7C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5CD704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4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755A2B5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4 (see GCBO)</w:t>
      </w:r>
    </w:p>
    <w:p w14:paraId="1F3D7BA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14BC8CD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20747E5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01F556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4 as text</w:t>
      </w:r>
    </w:p>
    <w:p w14:paraId="3D1B1D3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4 as a double</w:t>
      </w:r>
    </w:p>
    <w:p w14:paraId="543BA80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FAB175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1AA96C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78664E8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4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07DF071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4 (see GCBO)</w:t>
      </w:r>
    </w:p>
    <w:p w14:paraId="121F5E1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586A3BD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7E85FDD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56737E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13D8983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77548D8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01C7926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604818D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48ECC18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DC919F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6F6860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A809E3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5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5341D45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5 (see GCBO)</w:t>
      </w:r>
    </w:p>
    <w:p w14:paraId="1F7B978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636FBC1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508F160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C4D887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5 as text</w:t>
      </w:r>
    </w:p>
    <w:p w14:paraId="65797A0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5 as a double</w:t>
      </w:r>
    </w:p>
    <w:p w14:paraId="004C146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1B65D9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lastRenderedPageBreak/>
        <w:t xml:space="preserve"> </w:t>
      </w:r>
    </w:p>
    <w:p w14:paraId="4C309AC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7FAFC73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5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157A3C3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5 (see GCBO)</w:t>
      </w:r>
    </w:p>
    <w:p w14:paraId="0D65869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0AE8281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0755E14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4B0371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773F109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496CBF3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6BF0376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7989905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2D73C05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CA57B0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36D9DB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6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1F47B3E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6 (see GCBO)</w:t>
      </w:r>
    </w:p>
    <w:p w14:paraId="1CCE1AA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29E27D0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70E313A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2763B5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6 as text</w:t>
      </w:r>
    </w:p>
    <w:p w14:paraId="1CCF900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6 as a double</w:t>
      </w:r>
    </w:p>
    <w:p w14:paraId="61D586C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7A0748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1A26E8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0F76051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6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3DADD5A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6 (see GCBO)</w:t>
      </w:r>
    </w:p>
    <w:p w14:paraId="50E9B45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30B85D8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2BE9ABF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E75D52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497E1CA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061DAEA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3BC0EAF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73020FF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312A7C1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5E6B18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E36677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82BC94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7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52D641A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7 (see GCBO)</w:t>
      </w:r>
    </w:p>
    <w:p w14:paraId="00A068E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24E4135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5CC7ED9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CF39E0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7 as text</w:t>
      </w:r>
    </w:p>
    <w:p w14:paraId="2902499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7 as a double</w:t>
      </w:r>
    </w:p>
    <w:p w14:paraId="57CEC23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1FD519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E3085C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0689987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7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67AAA6E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7 (see GCBO)</w:t>
      </w:r>
    </w:p>
    <w:p w14:paraId="18D2DDE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6C98319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25B3A16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7430E8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629160C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7E39B4E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lastRenderedPageBreak/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06DF397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3CABB7B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22B481A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1DF0C7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4EEAD9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3864AB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8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41ECCBD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8 (see GCBO)</w:t>
      </w:r>
    </w:p>
    <w:p w14:paraId="3455830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4F91522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150A7AF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E1D124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8 as text</w:t>
      </w:r>
    </w:p>
    <w:p w14:paraId="4C53FE5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8 as a double</w:t>
      </w:r>
    </w:p>
    <w:p w14:paraId="4D5259A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B463F0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0EC9D7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1062122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8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1D5E80C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8 (see GCBO)</w:t>
      </w:r>
    </w:p>
    <w:p w14:paraId="4D7E991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0CC3B3D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4AD68B1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3A3626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4E02C9D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5C06B87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08E07CC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271F072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6C62337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E5E37D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F90656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18F12C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9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18CF7D5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9 (see GCBO)</w:t>
      </w:r>
    </w:p>
    <w:p w14:paraId="6B09070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545F011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5BB8B02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749E2B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9 as text</w:t>
      </w:r>
    </w:p>
    <w:p w14:paraId="488B629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9 as a double</w:t>
      </w:r>
    </w:p>
    <w:p w14:paraId="2651379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4CE1FF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2AD934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17F82CB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9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26D8301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9 (see GCBO)</w:t>
      </w:r>
    </w:p>
    <w:p w14:paraId="4EBA94E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66EEA5D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6C5C75E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22502F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50F010A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24BBBCB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5143C7D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3055892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5C7A4F3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B3CD7F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8366F1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B513E1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0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26C8E08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lastRenderedPageBreak/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0 (see GCBO)</w:t>
      </w:r>
    </w:p>
    <w:p w14:paraId="035AC74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4C9CC58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35522C0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C70B30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10 as text</w:t>
      </w:r>
    </w:p>
    <w:p w14:paraId="7A92131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10 as a double</w:t>
      </w:r>
    </w:p>
    <w:p w14:paraId="50F39F5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D33BC5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4CE491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68D733F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0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22F0D26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0 (see GCBO)</w:t>
      </w:r>
    </w:p>
    <w:p w14:paraId="0BC3E30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74E94CD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353506D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E54CF0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2698419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3A18770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579BEE9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141DBC0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53C40F5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38D8DE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889456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537AD7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1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1406D1E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1 (see GCBO)</w:t>
      </w:r>
    </w:p>
    <w:p w14:paraId="64AE4CD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0DC61B5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04128BA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6854DD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11 as text</w:t>
      </w:r>
    </w:p>
    <w:p w14:paraId="5308948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11 as a double</w:t>
      </w:r>
    </w:p>
    <w:p w14:paraId="0B364A2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CC73E2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2A7B69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371535B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1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43BBA74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1 (see GCBO)</w:t>
      </w:r>
    </w:p>
    <w:p w14:paraId="110CD57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3465F01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45B7EB6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BCFD5B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2F45D55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251770D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0F50749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1C96B80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5D1F9EB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118C41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E26CE7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1CB829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2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375DF97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2 (see GCBO)</w:t>
      </w:r>
    </w:p>
    <w:p w14:paraId="2B38AB9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381C8E4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3A8A6D3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B8CBEC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12 as text</w:t>
      </w:r>
    </w:p>
    <w:p w14:paraId="117EE1E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12 as a double</w:t>
      </w:r>
    </w:p>
    <w:p w14:paraId="4BAD5B6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499056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lastRenderedPageBreak/>
        <w:t xml:space="preserve"> </w:t>
      </w:r>
    </w:p>
    <w:p w14:paraId="0D71A2C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5B7E7C0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2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1E68897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2 (see GCBO)</w:t>
      </w:r>
    </w:p>
    <w:p w14:paraId="2B6F205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61381EE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4105EBA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B2DD21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47E26CB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54717B9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209EA11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00972F1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42F6A4F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B22FA7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7EE58C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on button press in radiobutton7.</w:t>
      </w:r>
    </w:p>
    <w:p w14:paraId="6DD1A09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radiobutton7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1E09AA5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radiobutton7 (see GCBO)</w:t>
      </w:r>
    </w:p>
    <w:p w14:paraId="73D80F4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42CF5B4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27ECB0A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E41703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Value') returns toggle state of radiobutton7</w:t>
      </w:r>
    </w:p>
    <w:p w14:paraId="6F7B231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inal1</w:t>
      </w:r>
    </w:p>
    <w:p w14:paraId="61FDB77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D73499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ADAC9A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26779E9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figure1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560B7E7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figure1 (see GCBO)</w:t>
      </w:r>
    </w:p>
    <w:p w14:paraId="11FF67E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0E411BF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72DAF53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4FF714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6A90F7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EC28F2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3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08F9FBD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3 (see GCBO)</w:t>
      </w:r>
    </w:p>
    <w:p w14:paraId="793E737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6BE1783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43CD04A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B39846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13 as text</w:t>
      </w:r>
    </w:p>
    <w:p w14:paraId="5899C45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13 as a double</w:t>
      </w:r>
    </w:p>
    <w:p w14:paraId="1E0E957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089289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18E5DB7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4521B5E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3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394B5B6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3 (see GCBO)</w:t>
      </w:r>
    </w:p>
    <w:p w14:paraId="1AFEFA2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42D0762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5252706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FAF8B1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4C76EEF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09BAEAE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62D3547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605C7FA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5799C70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4175AC4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A5E7A2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582098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lastRenderedPageBreak/>
        <w:t>function edit14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18B38F0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4 (see GCBO)</w:t>
      </w:r>
    </w:p>
    <w:p w14:paraId="3B83C2D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48D7434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053D782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236425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14 as text</w:t>
      </w:r>
    </w:p>
    <w:p w14:paraId="169BA780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14 as a double</w:t>
      </w:r>
    </w:p>
    <w:p w14:paraId="6C758D33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4B6C41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28E0CE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3E921D0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4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0670CCA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4 (see GCBO)</w:t>
      </w:r>
    </w:p>
    <w:p w14:paraId="3068934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36E654B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3D4C04F5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2867121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152E6D4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3122091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01C487B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6B97135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1DCE536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0F62F3A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22B42C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30AEEEE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5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allback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4210808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5 (see GCBO)</w:t>
      </w:r>
    </w:p>
    <w:p w14:paraId="0E201FC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0170C40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andles    structure with handles and user data (see GUIDATA)</w:t>
      </w:r>
    </w:p>
    <w:p w14:paraId="5E1C2D9B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7A0E8BF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s: 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 returns contents of edit15 as text</w:t>
      </w:r>
    </w:p>
    <w:p w14:paraId="1B1B92C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 str2double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String')) returns contents of edit15 as a double</w:t>
      </w:r>
    </w:p>
    <w:p w14:paraId="0BDB1B2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FACD9B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55283C2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--- Executes during object creation, after setting all properties.</w:t>
      </w:r>
    </w:p>
    <w:p w14:paraId="0399ABA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function edit15_</w:t>
      </w:r>
      <w:proofErr w:type="gramStart"/>
      <w:r w:rsidRPr="00FC542E">
        <w:rPr>
          <w:rFonts w:ascii="Courier New" w:hAnsi="Courier New" w:cs="Courier New"/>
          <w:sz w:val="20"/>
          <w:szCs w:val="20"/>
        </w:rPr>
        <w:t>CreateFcn(</w:t>
      </w:r>
      <w:proofErr w:type="spellStart"/>
      <w:proofErr w:type="gramEnd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 handles)</w:t>
      </w:r>
    </w:p>
    <w:p w14:paraId="395B9BBC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  handle to edit15 (see GCBO)</w:t>
      </w:r>
    </w:p>
    <w:p w14:paraId="0A72424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proofErr w:type="gramStart"/>
      <w:r w:rsidRPr="00FC542E">
        <w:rPr>
          <w:rFonts w:ascii="Courier New" w:hAnsi="Courier New" w:cs="Courier New"/>
          <w:sz w:val="20"/>
          <w:szCs w:val="20"/>
        </w:rPr>
        <w:t>eventdata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 reserved</w:t>
      </w:r>
      <w:proofErr w:type="gramEnd"/>
      <w:r w:rsidRPr="00FC542E">
        <w:rPr>
          <w:rFonts w:ascii="Courier New" w:hAnsi="Courier New" w:cs="Courier New"/>
          <w:sz w:val="20"/>
          <w:szCs w:val="20"/>
        </w:rPr>
        <w:t xml:space="preserve"> - to be defined in a future version of MATLAB</w:t>
      </w:r>
    </w:p>
    <w:p w14:paraId="5C6491F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% handles    empty - handles not created until after all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CreateFcns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called</w:t>
      </w:r>
    </w:p>
    <w:p w14:paraId="1940FFE9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</w:t>
      </w:r>
    </w:p>
    <w:p w14:paraId="6DA64A2F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Hint: edit controls usually have a white background on Windows.</w:t>
      </w:r>
    </w:p>
    <w:p w14:paraId="1F78E44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%       See ISPC and COMPUTER.</w:t>
      </w:r>
    </w:p>
    <w:p w14:paraId="7BDA9E0E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pc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 xml:space="preserve"> &amp;&amp; 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isequal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(g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), get(0,'defaultUicontrolBackgroundColor'))</w:t>
      </w:r>
    </w:p>
    <w:p w14:paraId="0CEE819D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 xml:space="preserve">    set(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hObject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,'</w:t>
      </w:r>
      <w:proofErr w:type="spellStart"/>
      <w:r w:rsidRPr="00FC542E">
        <w:rPr>
          <w:rFonts w:ascii="Courier New" w:hAnsi="Courier New" w:cs="Courier New"/>
          <w:sz w:val="20"/>
          <w:szCs w:val="20"/>
        </w:rPr>
        <w:t>BackgroundColor</w:t>
      </w:r>
      <w:proofErr w:type="spellEnd"/>
      <w:r w:rsidRPr="00FC542E">
        <w:rPr>
          <w:rFonts w:ascii="Courier New" w:hAnsi="Courier New" w:cs="Courier New"/>
          <w:sz w:val="20"/>
          <w:szCs w:val="20"/>
        </w:rPr>
        <w:t>','white');</w:t>
      </w:r>
    </w:p>
    <w:p w14:paraId="34EF27B2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  <w:r w:rsidRPr="00FC542E">
        <w:rPr>
          <w:rFonts w:ascii="Courier New" w:hAnsi="Courier New" w:cs="Courier New"/>
          <w:sz w:val="20"/>
          <w:szCs w:val="20"/>
        </w:rPr>
        <w:t>end</w:t>
      </w:r>
    </w:p>
    <w:p w14:paraId="55D2B254" w14:textId="0F10121E" w:rsid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</w:p>
    <w:p w14:paraId="7693B4F4" w14:textId="1B91ED5A" w:rsidR="00FC542E" w:rsidRDefault="00FC542E" w:rsidP="00FC542E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</w:rPr>
      </w:pPr>
    </w:p>
    <w:p w14:paraId="1853118D" w14:textId="4E526210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  <w:r w:rsidRPr="00FC542E">
        <w:rPr>
          <w:rFonts w:ascii="Courier New" w:hAnsi="Courier New" w:cs="Vrinda"/>
          <w:b/>
          <w:bCs/>
          <w:sz w:val="24"/>
          <w:szCs w:val="24"/>
        </w:rPr>
        <w:t>Run final</w:t>
      </w:r>
      <w:r>
        <w:rPr>
          <w:rFonts w:ascii="Courier New" w:hAnsi="Courier New" w:cs="Vrinda"/>
          <w:b/>
          <w:bCs/>
          <w:sz w:val="24"/>
          <w:szCs w:val="24"/>
        </w:rPr>
        <w:t xml:space="preserve"> code given </w:t>
      </w:r>
      <w:proofErr w:type="spellStart"/>
      <w:r>
        <w:rPr>
          <w:rFonts w:ascii="Courier New" w:hAnsi="Courier New" w:cs="Vrinda"/>
          <w:b/>
          <w:bCs/>
          <w:sz w:val="24"/>
          <w:szCs w:val="24"/>
        </w:rPr>
        <w:t>avove</w:t>
      </w:r>
      <w:proofErr w:type="spellEnd"/>
      <w:r>
        <w:rPr>
          <w:rFonts w:ascii="Courier New" w:hAnsi="Courier New" w:cs="Vrinda"/>
          <w:b/>
          <w:bCs/>
          <w:sz w:val="24"/>
          <w:szCs w:val="24"/>
        </w:rPr>
        <w:t>.</w:t>
      </w:r>
    </w:p>
    <w:p w14:paraId="45D508D1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</w:p>
    <w:p w14:paraId="18C0156A" w14:textId="5F7F13EB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  <w:r w:rsidRPr="00FC542E">
        <w:rPr>
          <w:rFonts w:ascii="Courier New" w:hAnsi="Courier New" w:cs="Vrinda"/>
          <w:b/>
          <w:bCs/>
          <w:sz w:val="24"/>
          <w:szCs w:val="24"/>
        </w:rPr>
        <w:t xml:space="preserve">Type any integer number in External Key </w:t>
      </w:r>
      <w:proofErr w:type="gramStart"/>
      <w:r w:rsidRPr="00FC542E">
        <w:rPr>
          <w:rFonts w:ascii="Courier New" w:hAnsi="Courier New" w:cs="Vrinda"/>
          <w:b/>
          <w:bCs/>
          <w:sz w:val="24"/>
          <w:szCs w:val="24"/>
        </w:rPr>
        <w:t>box..</w:t>
      </w:r>
      <w:proofErr w:type="gramEnd"/>
    </w:p>
    <w:p w14:paraId="1C025508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</w:p>
    <w:p w14:paraId="2084DF5C" w14:textId="271BE079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  <w:r w:rsidRPr="00FC542E">
        <w:rPr>
          <w:rFonts w:ascii="Courier New" w:hAnsi="Courier New" w:cs="Vrinda"/>
          <w:b/>
          <w:bCs/>
          <w:sz w:val="24"/>
          <w:szCs w:val="24"/>
        </w:rPr>
        <w:t>Then Click hash Code button</w:t>
      </w:r>
    </w:p>
    <w:p w14:paraId="2479A2E4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</w:p>
    <w:p w14:paraId="696ACFD4" w14:textId="1EB9DB0C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  <w:r w:rsidRPr="00FC542E">
        <w:rPr>
          <w:rFonts w:ascii="Courier New" w:hAnsi="Courier New" w:cs="Vrinda"/>
          <w:b/>
          <w:bCs/>
          <w:sz w:val="24"/>
          <w:szCs w:val="24"/>
        </w:rPr>
        <w:t>After complete the key generation process...</w:t>
      </w:r>
    </w:p>
    <w:p w14:paraId="41B3F16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</w:p>
    <w:p w14:paraId="2F40B9C9" w14:textId="0E7772A4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  <w:r w:rsidRPr="00FC542E">
        <w:rPr>
          <w:rFonts w:ascii="Courier New" w:hAnsi="Courier New" w:cs="Vrinda"/>
          <w:b/>
          <w:bCs/>
          <w:sz w:val="24"/>
          <w:szCs w:val="24"/>
        </w:rPr>
        <w:lastRenderedPageBreak/>
        <w:t>Click Plain Image button, then select the any one image</w:t>
      </w:r>
      <w:r>
        <w:rPr>
          <w:rFonts w:ascii="Courier New" w:hAnsi="Courier New" w:cs="Vrinda"/>
          <w:b/>
          <w:bCs/>
          <w:sz w:val="24"/>
          <w:szCs w:val="24"/>
        </w:rPr>
        <w:t xml:space="preserve"> </w:t>
      </w:r>
      <w:r w:rsidRPr="00FC542E">
        <w:rPr>
          <w:rFonts w:ascii="Courier New" w:hAnsi="Courier New" w:cs="Vrinda"/>
          <w:b/>
          <w:bCs/>
          <w:sz w:val="24"/>
          <w:szCs w:val="24"/>
        </w:rPr>
        <w:t>plain imag</w:t>
      </w:r>
      <w:r>
        <w:rPr>
          <w:rFonts w:ascii="Courier New" w:hAnsi="Courier New" w:cs="Vrinda"/>
          <w:b/>
          <w:bCs/>
          <w:sz w:val="24"/>
          <w:szCs w:val="24"/>
        </w:rPr>
        <w:t>e.</w:t>
      </w:r>
    </w:p>
    <w:p w14:paraId="612424CA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</w:p>
    <w:p w14:paraId="42A4523E" w14:textId="2C97BE1C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  <w:r w:rsidRPr="00FC542E">
        <w:rPr>
          <w:rFonts w:ascii="Courier New" w:hAnsi="Courier New" w:cs="Vrinda"/>
          <w:b/>
          <w:bCs/>
          <w:sz w:val="24"/>
          <w:szCs w:val="24"/>
        </w:rPr>
        <w:t xml:space="preserve">After click next </w:t>
      </w:r>
      <w:proofErr w:type="spellStart"/>
      <w:r w:rsidRPr="00FC542E">
        <w:rPr>
          <w:rFonts w:ascii="Courier New" w:hAnsi="Courier New" w:cs="Vrinda"/>
          <w:b/>
          <w:bCs/>
          <w:sz w:val="24"/>
          <w:szCs w:val="24"/>
        </w:rPr>
        <w:t>next</w:t>
      </w:r>
      <w:proofErr w:type="spellEnd"/>
      <w:r w:rsidRPr="00FC542E">
        <w:rPr>
          <w:rFonts w:ascii="Courier New" w:hAnsi="Courier New" w:cs="Vrinda"/>
          <w:b/>
          <w:bCs/>
          <w:sz w:val="24"/>
          <w:szCs w:val="24"/>
        </w:rPr>
        <w:t xml:space="preserve"> button for continuous process</w:t>
      </w:r>
    </w:p>
    <w:p w14:paraId="34F3EDD7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</w:p>
    <w:p w14:paraId="484B6126" w14:textId="77777777" w:rsidR="00FC542E" w:rsidRPr="00FC542E" w:rsidRDefault="00FC542E" w:rsidP="00FC542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Vrinda"/>
          <w:b/>
          <w:bCs/>
          <w:sz w:val="24"/>
          <w:szCs w:val="24"/>
        </w:rPr>
      </w:pPr>
    </w:p>
    <w:p w14:paraId="072497BD" w14:textId="77777777" w:rsidR="00FC542E" w:rsidRPr="00FC542E" w:rsidRDefault="00FC542E" w:rsidP="00FC542E">
      <w:pPr>
        <w:jc w:val="both"/>
        <w:rPr>
          <w:lang w:eastAsia="x-none" w:bidi="ar-SA"/>
        </w:rPr>
      </w:pPr>
    </w:p>
    <w:bookmarkEnd w:id="1"/>
    <w:p w14:paraId="349571DF" w14:textId="77777777" w:rsidR="00FC542E" w:rsidRDefault="00FC542E" w:rsidP="00423C90">
      <w:pPr>
        <w:pStyle w:val="Text"/>
        <w:ind w:firstLine="0"/>
        <w:rPr>
          <w:b/>
          <w:bCs/>
          <w:sz w:val="28"/>
          <w:szCs w:val="28"/>
        </w:rPr>
      </w:pPr>
    </w:p>
    <w:p w14:paraId="3E3542E5" w14:textId="1C542E79" w:rsidR="007358B8" w:rsidRPr="007358B8" w:rsidRDefault="007358B8" w:rsidP="007358B8">
      <w:pPr>
        <w:pStyle w:val="ListParagraph"/>
        <w:jc w:val="both"/>
        <w:rPr>
          <w:sz w:val="28"/>
        </w:rPr>
      </w:pPr>
    </w:p>
    <w:p w14:paraId="6487A548" w14:textId="42DCA661" w:rsidR="007358B8" w:rsidRDefault="007358B8" w:rsidP="007358B8">
      <w:pPr>
        <w:pStyle w:val="ListParagraph"/>
        <w:jc w:val="both"/>
        <w:rPr>
          <w:sz w:val="28"/>
        </w:rPr>
      </w:pPr>
    </w:p>
    <w:p w14:paraId="25E7AE4F" w14:textId="77777777" w:rsidR="007358B8" w:rsidRPr="007358B8" w:rsidRDefault="007358B8" w:rsidP="007358B8">
      <w:pPr>
        <w:pStyle w:val="ListParagraph"/>
        <w:jc w:val="both"/>
        <w:rPr>
          <w:sz w:val="28"/>
        </w:rPr>
      </w:pPr>
    </w:p>
    <w:sectPr w:rsidR="007358B8" w:rsidRPr="007358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9603E"/>
    <w:multiLevelType w:val="multilevel"/>
    <w:tmpl w:val="77A8D696"/>
    <w:lvl w:ilvl="0">
      <w:start w:val="1"/>
      <w:numFmt w:val="upperRoman"/>
      <w:pStyle w:val="Heading1"/>
      <w:lvlText w:val="%1."/>
      <w:lvlJc w:val="center"/>
      <w:pPr>
        <w:tabs>
          <w:tab w:val="num" w:pos="1547"/>
        </w:tabs>
        <w:ind w:firstLine="216"/>
      </w:pPr>
      <w:rPr>
        <w:rFonts w:ascii="Cambria Math" w:hAnsi="Cambria Math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" w15:restartNumberingAfterBreak="0">
    <w:nsid w:val="48577C93"/>
    <w:multiLevelType w:val="hybridMultilevel"/>
    <w:tmpl w:val="CE38D2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63362A"/>
    <w:multiLevelType w:val="hybridMultilevel"/>
    <w:tmpl w:val="4CB889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tDAzsrAwsrA0tjRT0lEKTi0uzszPAykwqgUAu/2blSwAAAA="/>
  </w:docVars>
  <w:rsids>
    <w:rsidRoot w:val="007358B8"/>
    <w:rsid w:val="00423C90"/>
    <w:rsid w:val="005161E2"/>
    <w:rsid w:val="007358B8"/>
    <w:rsid w:val="00A81FD6"/>
    <w:rsid w:val="00B71EAE"/>
    <w:rsid w:val="00CA30EA"/>
    <w:rsid w:val="00F74150"/>
    <w:rsid w:val="00FC5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1B5F5"/>
  <w15:chartTrackingRefBased/>
  <w15:docId w15:val="{47A8B377-0546-410E-89F6-F579A28B7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FC542E"/>
    <w:pPr>
      <w:keepNext/>
      <w:keepLines/>
      <w:numPr>
        <w:numId w:val="3"/>
      </w:numPr>
      <w:tabs>
        <w:tab w:val="clear" w:pos="1547"/>
        <w:tab w:val="left" w:pos="216"/>
        <w:tab w:val="num" w:pos="360"/>
      </w:tabs>
      <w:spacing w:before="160" w:after="80" w:line="240" w:lineRule="auto"/>
      <w:jc w:val="center"/>
      <w:outlineLvl w:val="0"/>
    </w:pPr>
    <w:rPr>
      <w:rFonts w:ascii="Times New Roman" w:eastAsia="MS Mincho" w:hAnsi="Times New Roman" w:cs="Times New Roman"/>
      <w:smallCaps/>
      <w:noProof/>
      <w:sz w:val="20"/>
      <w:szCs w:val="20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C542E"/>
    <w:pPr>
      <w:keepNext/>
      <w:keepLines/>
      <w:numPr>
        <w:ilvl w:val="1"/>
        <w:numId w:val="3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C542E"/>
    <w:pPr>
      <w:numPr>
        <w:ilvl w:val="2"/>
        <w:numId w:val="3"/>
      </w:numPr>
      <w:spacing w:after="0" w:line="240" w:lineRule="exact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C542E"/>
    <w:pPr>
      <w:numPr>
        <w:ilvl w:val="3"/>
        <w:numId w:val="3"/>
      </w:numPr>
      <w:tabs>
        <w:tab w:val="left" w:pos="821"/>
      </w:tabs>
      <w:spacing w:before="40" w:after="40" w:line="240" w:lineRule="auto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8B8"/>
    <w:pPr>
      <w:ind w:left="720"/>
      <w:contextualSpacing/>
    </w:pPr>
  </w:style>
  <w:style w:type="paragraph" w:customStyle="1" w:styleId="Text">
    <w:name w:val="Text"/>
    <w:basedOn w:val="Normal"/>
    <w:rsid w:val="00CA30EA"/>
    <w:pPr>
      <w:widowControl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9"/>
    <w:rsid w:val="00FC542E"/>
    <w:rPr>
      <w:rFonts w:ascii="Times New Roman" w:eastAsia="MS Mincho" w:hAnsi="Times New Roman" w:cs="Times New Roman"/>
      <w:smallCaps/>
      <w:noProof/>
      <w:sz w:val="20"/>
      <w:szCs w:val="20"/>
      <w:lang w:val="x-none" w:eastAsia="x-none" w:bidi="ar-SA"/>
    </w:rPr>
  </w:style>
  <w:style w:type="character" w:customStyle="1" w:styleId="Heading2Char">
    <w:name w:val="Heading 2 Char"/>
    <w:basedOn w:val="DefaultParagraphFont"/>
    <w:link w:val="Heading2"/>
    <w:uiPriority w:val="99"/>
    <w:rsid w:val="00FC542E"/>
    <w:rPr>
      <w:rFonts w:ascii="Times New Roman" w:eastAsia="MS Mincho" w:hAnsi="Times New Roman" w:cs="Times New Roman"/>
      <w:i/>
      <w:iCs/>
      <w:noProof/>
      <w:sz w:val="20"/>
      <w:szCs w:val="20"/>
      <w:lang w:val="x-none" w:eastAsia="x-none" w:bidi="ar-SA"/>
    </w:rPr>
  </w:style>
  <w:style w:type="character" w:customStyle="1" w:styleId="Heading3Char">
    <w:name w:val="Heading 3 Char"/>
    <w:basedOn w:val="DefaultParagraphFont"/>
    <w:link w:val="Heading3"/>
    <w:uiPriority w:val="99"/>
    <w:rsid w:val="00FC542E"/>
    <w:rPr>
      <w:rFonts w:ascii="Times New Roman" w:eastAsia="MS Mincho" w:hAnsi="Times New Roman" w:cs="Times New Roman"/>
      <w:i/>
      <w:iCs/>
      <w:noProof/>
      <w:sz w:val="20"/>
      <w:szCs w:val="20"/>
      <w:lang w:val="x-none" w:eastAsia="x-none" w:bidi="ar-SA"/>
    </w:rPr>
  </w:style>
  <w:style w:type="character" w:customStyle="1" w:styleId="Heading4Char">
    <w:name w:val="Heading 4 Char"/>
    <w:basedOn w:val="DefaultParagraphFont"/>
    <w:link w:val="Heading4"/>
    <w:uiPriority w:val="99"/>
    <w:rsid w:val="00FC542E"/>
    <w:rPr>
      <w:rFonts w:ascii="Times New Roman" w:eastAsia="MS Mincho" w:hAnsi="Times New Roman" w:cs="Times New Roman"/>
      <w:i/>
      <w:iCs/>
      <w:noProof/>
      <w:sz w:val="20"/>
      <w:szCs w:val="20"/>
      <w:lang w:val="x-none" w:eastAsia="x-none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2</Pages>
  <Words>2912</Words>
  <Characters>16603</Characters>
  <Application>Microsoft Office Word</Application>
  <DocSecurity>0</DocSecurity>
  <Lines>138</Lines>
  <Paragraphs>38</Paragraphs>
  <ScaleCrop>false</ScaleCrop>
  <Company/>
  <LinksUpToDate>false</LinksUpToDate>
  <CharactersWithSpaces>19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ta</dc:creator>
  <cp:keywords/>
  <dc:description/>
  <cp:lastModifiedBy>Namta</cp:lastModifiedBy>
  <cp:revision>8</cp:revision>
  <dcterms:created xsi:type="dcterms:W3CDTF">2021-08-14T07:10:00Z</dcterms:created>
  <dcterms:modified xsi:type="dcterms:W3CDTF">2021-08-14T12:40:00Z</dcterms:modified>
</cp:coreProperties>
</file>